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3</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at KTC. Cell values are Pearson's product-moment correlation coefficient and values in parentheses are p-values. Strong significant correlations are in bold.</w:t>
      </w:r>
    </w:p>
    <w:tbl>
      <w:tblPr>
        <w:tblStyle w:val="TableNormal"/>
        <w:tblW w:type="pct" w:w="0.0"/>
        <w:tblLook w:firstRow="1"/>
        <w:tblCaption w:val="Table 2: Correlations of geoarchaeological variablesat KTC.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id="1" name="Picture"/>
            <a:graphic>
              <a:graphicData uri="http://schemas.openxmlformats.org/drawingml/2006/picture">
                <pic:pic>
                  <pic:nvPicPr>
                    <pic:cNvPr descr="../figures/problem-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 xxx.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negative in more recent times (Figure xxx). The tissues of C3 plants have δ</w:t>
      </w:r>
      <w:r>
        <w:rPr>
          <w:vertAlign w:val="superscript"/>
        </w:rPr>
        <w:t xml:space="preserve">13</w:t>
      </w:r>
      <w:r>
        <w:t xml:space="preserve">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values in parentheses are p-values. Strong significant correlations are in bold.</w:t>
      </w:r>
    </w:p>
    <w:tbl>
      <w:tblPr>
        <w:tblStyle w:val="TableNormal"/>
        <w:tblW w:type="pct" w:w="0.0"/>
        <w:tblLook w:firstRow="1"/>
        <w:tblCaption w:val="Table 5: Correlation matrix of elements analysed by ICP-AES.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deep finds of ceramics. The decrease in carbon isotope values may be due to several factors, including changes in the ratio of C3 and C4 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negative. This is the opposite of what is usually expected when SOM is the primary mechanism controlling carbon isotope values in shallow deposits such as KTC, beause SOM often enriches 13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4/C3 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4 photosynthesis is often associated with warm-season precipitation, dry/hot environments, and high light intensities, because C4 plants are more efficient than C3 species in their use of water, light, and nitrogen (Sage, 1999; Pagani et al., 1999). This means that C3 plants are favored over C4 plants at times of lower temperature and winter precipitation or during periods of decreased East Asian summer monsoon strength. In the upper 0.2 m, around 2-3 k cal BP, at KTC we see increasingly negative δ</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w:t>
      </w:r>
      <w:r>
        <w:t xml:space="preserve"> </w:t>
      </w:r>
      <w:r>
        <w:t xml:space="preserve">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3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4      2016-07-26 CRAN (R 3.3.1)                     </w:t>
      </w:r>
      <w:r>
        <w:br w:type="textWrapping"/>
      </w:r>
      <w:r>
        <w:rPr>
          <w:rStyle w:val="VerbatimChar"/>
        </w:rPr>
        <w:t xml:space="preserve">##  bookdown       0.1.1      2016-07-17 Github (rstudio/bookdown@902a670)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8-01 local                              </w:t>
      </w:r>
      <w:r>
        <w:br w:type="textWrapping"/>
      </w:r>
      <w:r>
        <w:rPr>
          <w:rStyle w:val="VerbatimChar"/>
        </w:rPr>
        <w:t xml:space="preserve">##  lattice      * 0.20-33    2015-07-14 CRAN (R 3.2.2)                     </w:t>
      </w:r>
      <w:r>
        <w:br w:type="textWrapping"/>
      </w:r>
      <w:r>
        <w:rPr>
          <w:rStyle w:val="VerbatimChar"/>
        </w:rPr>
        <w:t xml:space="preserve">##  latticeExtra * 0.6-28     2016-02-09 CRAN (R 3.2.5)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1      2016-07-27 CRAN (R 3.3.1)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2.4)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9001   2016-08-01 Github (rstudio/rmarkdown@7769342)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db9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8-03</dcterms:created>
  <dcterms:modified xsi:type="dcterms:W3CDTF">2016-08-03</dcterms:modified>
</cp:coreProperties>
</file>